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CAB05B" w14:textId="77777777" w:rsidR="0041210C" w:rsidRDefault="005509A5">
      <w:pPr>
        <w:pStyle w:val="BodyText"/>
        <w:ind w:left="7716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w:drawing>
          <wp:inline distT="0" distB="0" distL="0" distR="0" wp14:anchorId="2BBF0022" wp14:editId="5974E706">
            <wp:extent cx="1367995" cy="117729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7995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C9117" w14:textId="77777777" w:rsidR="0041210C" w:rsidRDefault="0041210C">
      <w:pPr>
        <w:pStyle w:val="BodyText"/>
        <w:rPr>
          <w:rFonts w:ascii="Times New Roman"/>
          <w:sz w:val="20"/>
        </w:rPr>
      </w:pPr>
    </w:p>
    <w:p w14:paraId="32B6E6EA" w14:textId="77777777" w:rsidR="0041210C" w:rsidRDefault="00BE482E">
      <w:pPr>
        <w:spacing w:before="153"/>
        <w:ind w:left="204"/>
        <w:rPr>
          <w:rFonts w:ascii="Trebuchet MS"/>
          <w:sz w:val="52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4CFC6BD" wp14:editId="620840A3">
                <wp:simplePos x="0" y="0"/>
                <wp:positionH relativeFrom="page">
                  <wp:posOffset>684530</wp:posOffset>
                </wp:positionH>
                <wp:positionV relativeFrom="paragraph">
                  <wp:posOffset>549275</wp:posOffset>
                </wp:positionV>
                <wp:extent cx="6191250" cy="0"/>
                <wp:effectExtent l="8255" t="8890" r="10795" b="10160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AD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D813455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.9pt,43.25pt" to="541.4pt,4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" strokecolor="#00ad00" strokeweight="1pt">
                <w10:wrap anchorx="page"/>
              </v:line>
            </w:pict>
          </mc:Fallback>
        </mc:AlternateContent>
      </w:r>
      <w:r w:rsidR="005509A5">
        <w:rPr>
          <w:rFonts w:ascii="Trebuchet MS"/>
          <w:color w:val="333333"/>
          <w:sz w:val="52"/>
        </w:rPr>
        <w:t>Position Description</w:t>
      </w:r>
    </w:p>
    <w:p w14:paraId="2DC56465" w14:textId="77777777" w:rsidR="0041210C" w:rsidRDefault="0041210C">
      <w:pPr>
        <w:pStyle w:val="BodyText"/>
        <w:spacing w:before="4"/>
        <w:rPr>
          <w:rFonts w:ascii="Trebuchet MS"/>
          <w:sz w:val="9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1"/>
        <w:gridCol w:w="4833"/>
      </w:tblGrid>
      <w:tr w:rsidR="0041210C" w14:paraId="495CD871" w14:textId="77777777">
        <w:trPr>
          <w:trHeight w:val="663"/>
        </w:trPr>
        <w:tc>
          <w:tcPr>
            <w:tcW w:w="1541" w:type="dxa"/>
          </w:tcPr>
          <w:p w14:paraId="08A931D0" w14:textId="77777777" w:rsidR="0041210C" w:rsidRDefault="0041210C">
            <w:pPr>
              <w:pStyle w:val="TableParagraph"/>
              <w:spacing w:before="1"/>
              <w:ind w:left="0"/>
              <w:rPr>
                <w:rFonts w:ascii="Trebuchet MS"/>
                <w:sz w:val="30"/>
              </w:rPr>
            </w:pPr>
          </w:p>
          <w:p w14:paraId="5DE8B81A" w14:textId="77777777" w:rsidR="0041210C" w:rsidRDefault="005509A5">
            <w:pPr>
              <w:pStyle w:val="TableParagraph"/>
              <w:spacing w:before="0"/>
              <w:rPr>
                <w:b/>
              </w:rPr>
            </w:pPr>
            <w:r>
              <w:rPr>
                <w:b/>
              </w:rPr>
              <w:t>Title:</w:t>
            </w:r>
          </w:p>
        </w:tc>
        <w:tc>
          <w:tcPr>
            <w:tcW w:w="4833" w:type="dxa"/>
          </w:tcPr>
          <w:p w14:paraId="43EB987C" w14:textId="77777777" w:rsidR="0041210C" w:rsidRDefault="0041210C">
            <w:pPr>
              <w:pStyle w:val="TableParagraph"/>
              <w:spacing w:before="1"/>
              <w:ind w:left="0"/>
              <w:rPr>
                <w:rFonts w:ascii="Trebuchet MS"/>
                <w:sz w:val="30"/>
              </w:rPr>
            </w:pPr>
          </w:p>
          <w:p w14:paraId="40459B1F" w14:textId="77777777" w:rsidR="0041210C" w:rsidRDefault="005509A5" w:rsidP="00F1726D">
            <w:pPr>
              <w:pStyle w:val="TableParagraph"/>
              <w:spacing w:before="0"/>
              <w:ind w:left="161"/>
            </w:pPr>
            <w:r>
              <w:t xml:space="preserve">State </w:t>
            </w:r>
            <w:r w:rsidR="00F1726D">
              <w:t>Leader</w:t>
            </w:r>
            <w:r>
              <w:t xml:space="preserve"> </w:t>
            </w:r>
            <w:r w:rsidR="00DA2C89">
              <w:t>Environment</w:t>
            </w:r>
            <w:r w:rsidR="00F1726D">
              <w:t xml:space="preserve"> Events</w:t>
            </w:r>
          </w:p>
        </w:tc>
      </w:tr>
      <w:tr w:rsidR="0041210C" w14:paraId="2492CE17" w14:textId="77777777">
        <w:trPr>
          <w:trHeight w:val="367"/>
        </w:trPr>
        <w:tc>
          <w:tcPr>
            <w:tcW w:w="1541" w:type="dxa"/>
          </w:tcPr>
          <w:p w14:paraId="09E83B46" w14:textId="77777777" w:rsidR="0041210C" w:rsidRDefault="005509A5">
            <w:pPr>
              <w:pStyle w:val="TableParagraph"/>
              <w:rPr>
                <w:b/>
              </w:rPr>
            </w:pPr>
            <w:r>
              <w:rPr>
                <w:b/>
              </w:rPr>
              <w:t>Short form:</w:t>
            </w:r>
          </w:p>
        </w:tc>
        <w:tc>
          <w:tcPr>
            <w:tcW w:w="4833" w:type="dxa"/>
          </w:tcPr>
          <w:p w14:paraId="2D36A633" w14:textId="77777777" w:rsidR="0041210C" w:rsidRDefault="00F1726D" w:rsidP="00DA2C89">
            <w:pPr>
              <w:pStyle w:val="TableParagraph"/>
              <w:ind w:left="161"/>
            </w:pPr>
            <w:r>
              <w:t>SL</w:t>
            </w:r>
            <w:r w:rsidR="005509A5">
              <w:t xml:space="preserve"> </w:t>
            </w:r>
            <w:r w:rsidR="00DA2C89">
              <w:t>E</w:t>
            </w:r>
            <w:r>
              <w:t>E</w:t>
            </w:r>
          </w:p>
        </w:tc>
      </w:tr>
      <w:tr w:rsidR="0041210C" w14:paraId="6209DE19" w14:textId="77777777">
        <w:trPr>
          <w:trHeight w:val="366"/>
        </w:trPr>
        <w:tc>
          <w:tcPr>
            <w:tcW w:w="1541" w:type="dxa"/>
          </w:tcPr>
          <w:p w14:paraId="2EF920D9" w14:textId="77777777" w:rsidR="0041210C" w:rsidRDefault="005509A5">
            <w:pPr>
              <w:pStyle w:val="TableParagraph"/>
              <w:spacing w:before="53"/>
              <w:rPr>
                <w:b/>
              </w:rPr>
            </w:pPr>
            <w:r>
              <w:rPr>
                <w:b/>
              </w:rPr>
              <w:t>Reporting to:</w:t>
            </w:r>
          </w:p>
        </w:tc>
        <w:tc>
          <w:tcPr>
            <w:tcW w:w="4833" w:type="dxa"/>
          </w:tcPr>
          <w:p w14:paraId="266DEC2A" w14:textId="77777777" w:rsidR="0041210C" w:rsidRDefault="00F1726D">
            <w:pPr>
              <w:pStyle w:val="TableParagraph"/>
              <w:spacing w:before="53"/>
              <w:ind w:left="161"/>
            </w:pPr>
            <w:r>
              <w:t>State Commissioner Environment</w:t>
            </w:r>
          </w:p>
        </w:tc>
      </w:tr>
      <w:tr w:rsidR="0041210C" w14:paraId="27E8A0FB" w14:textId="77777777">
        <w:trPr>
          <w:trHeight w:val="306"/>
        </w:trPr>
        <w:tc>
          <w:tcPr>
            <w:tcW w:w="1541" w:type="dxa"/>
          </w:tcPr>
          <w:p w14:paraId="2F9A52EE" w14:textId="77777777" w:rsidR="0041210C" w:rsidRDefault="005509A5">
            <w:pPr>
              <w:pStyle w:val="TableParagraph"/>
              <w:spacing w:line="233" w:lineRule="exact"/>
              <w:rPr>
                <w:b/>
              </w:rPr>
            </w:pPr>
            <w:r>
              <w:rPr>
                <w:b/>
              </w:rPr>
              <w:t>Tenure:</w:t>
            </w:r>
          </w:p>
        </w:tc>
        <w:tc>
          <w:tcPr>
            <w:tcW w:w="4833" w:type="dxa"/>
          </w:tcPr>
          <w:p w14:paraId="4E6C32E0" w14:textId="77777777" w:rsidR="0041210C" w:rsidRDefault="005509A5">
            <w:pPr>
              <w:pStyle w:val="TableParagraph"/>
              <w:spacing w:line="233" w:lineRule="exact"/>
              <w:ind w:left="161"/>
            </w:pPr>
            <w:r>
              <w:t>3 years, reviewed annually.</w:t>
            </w:r>
          </w:p>
        </w:tc>
      </w:tr>
    </w:tbl>
    <w:p w14:paraId="22747C5A" w14:textId="77777777" w:rsidR="0041210C" w:rsidRDefault="005509A5">
      <w:pPr>
        <w:pStyle w:val="Heading1"/>
        <w:spacing w:before="190"/>
      </w:pPr>
      <w:r>
        <w:rPr>
          <w:color w:val="345D00"/>
        </w:rPr>
        <w:t>Purpose of the position</w:t>
      </w:r>
    </w:p>
    <w:p w14:paraId="69D340E4" w14:textId="77777777" w:rsidR="0041210C" w:rsidRDefault="005509A5">
      <w:pPr>
        <w:pStyle w:val="BodyText"/>
        <w:spacing w:before="135" w:line="285" w:lineRule="auto"/>
        <w:ind w:left="120"/>
      </w:pPr>
      <w:r>
        <w:t xml:space="preserve">The State </w:t>
      </w:r>
      <w:r w:rsidR="00F1726D">
        <w:t>Leader</w:t>
      </w:r>
      <w:r>
        <w:t xml:space="preserve"> (</w:t>
      </w:r>
      <w:r w:rsidR="00F1726D">
        <w:t>SL</w:t>
      </w:r>
      <w:r>
        <w:t xml:space="preserve">) </w:t>
      </w:r>
      <w:r w:rsidR="00E046BF">
        <w:t>Environment</w:t>
      </w:r>
      <w:r w:rsidR="00F1726D">
        <w:t xml:space="preserve"> Events</w:t>
      </w:r>
      <w:r>
        <w:t xml:space="preserve"> is the volunteer member responsible to the </w:t>
      </w:r>
      <w:r w:rsidR="00F1726D">
        <w:t>State Commissioner</w:t>
      </w:r>
      <w:r w:rsidR="00992CF0">
        <w:t xml:space="preserve"> (SC)</w:t>
      </w:r>
      <w:r w:rsidR="00F1726D">
        <w:t xml:space="preserve"> Environment</w:t>
      </w:r>
      <w:r>
        <w:t xml:space="preserve"> for:</w:t>
      </w:r>
    </w:p>
    <w:p w14:paraId="686D4D82" w14:textId="77777777" w:rsidR="00DA2C89" w:rsidRPr="00DA2C89" w:rsidRDefault="00F1726D" w:rsidP="00DA2C89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  <w:rPr>
          <w:rFonts w:ascii="ArialMT" w:eastAsiaTheme="minorHAnsi" w:hAnsi="ArialMT" w:cs="ArialMT"/>
          <w:lang w:eastAsia="en-US" w:bidi="ar-SA"/>
        </w:rPr>
      </w:pPr>
      <w:r>
        <w:t xml:space="preserve">Developing and implementing a strategic approach to </w:t>
      </w:r>
      <w:r w:rsidR="00282DB1">
        <w:t>e</w:t>
      </w:r>
      <w:r>
        <w:t>nvironmental event programmi</w:t>
      </w:r>
      <w:r w:rsidR="00282DB1">
        <w:t xml:space="preserve">ng, promotion and participation by </w:t>
      </w:r>
      <w:r>
        <w:t>working with environment partner organisations</w:t>
      </w:r>
      <w:r w:rsidR="00DA2C89" w:rsidRPr="00DA2C89">
        <w:rPr>
          <w:rFonts w:ascii="ArialMT" w:eastAsiaTheme="minorHAnsi" w:hAnsi="ArialMT" w:cs="ArialMT"/>
          <w:lang w:eastAsia="en-US" w:bidi="ar-SA"/>
        </w:rPr>
        <w:t>.</w:t>
      </w:r>
    </w:p>
    <w:p w14:paraId="44435688" w14:textId="77777777" w:rsidR="00DA2C89" w:rsidRDefault="00DA2C89" w:rsidP="00DA2C89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  <w:rPr>
          <w:rFonts w:ascii="ArialMT" w:eastAsiaTheme="minorHAnsi" w:hAnsi="ArialMT" w:cs="ArialMT"/>
          <w:lang w:eastAsia="en-US" w:bidi="ar-SA"/>
        </w:rPr>
      </w:pPr>
      <w:r>
        <w:rPr>
          <w:rFonts w:ascii="ArialMT" w:eastAsiaTheme="minorHAnsi" w:hAnsi="ArialMT" w:cs="ArialMT"/>
          <w:lang w:eastAsia="en-US" w:bidi="ar-SA"/>
        </w:rPr>
        <w:t xml:space="preserve">Raising the public profile of Scouts NSW as an environmentally responsible, active and </w:t>
      </w:r>
      <w:r w:rsidRPr="00DA2C89">
        <w:rPr>
          <w:rFonts w:ascii="ArialMT" w:eastAsiaTheme="minorHAnsi" w:hAnsi="ArialMT" w:cs="ArialMT"/>
          <w:lang w:eastAsia="en-US" w:bidi="ar-SA"/>
        </w:rPr>
        <w:t xml:space="preserve">effective environmental citizen. </w:t>
      </w:r>
    </w:p>
    <w:p w14:paraId="665B853B" w14:textId="77777777" w:rsidR="0041210C" w:rsidRPr="009B6014" w:rsidRDefault="005509A5" w:rsidP="009B6014">
      <w:pPr>
        <w:pStyle w:val="BodyText"/>
        <w:spacing w:before="83" w:line="288" w:lineRule="auto"/>
        <w:ind w:left="120" w:right="195"/>
      </w:pPr>
      <w:r>
        <w:t>The S</w:t>
      </w:r>
      <w:r w:rsidR="00F1726D">
        <w:t>L</w:t>
      </w:r>
      <w:r>
        <w:t xml:space="preserve"> will achieve this by developing and implementing a comprehensive program </w:t>
      </w:r>
      <w:r w:rsidR="009B6014">
        <w:t>-</w:t>
      </w:r>
      <w:r>
        <w:t xml:space="preserve"> approved by the </w:t>
      </w:r>
      <w:r w:rsidR="00F1726D">
        <w:t>State Commissioner Environment</w:t>
      </w:r>
      <w:r>
        <w:t xml:space="preserve"> </w:t>
      </w:r>
      <w:r w:rsidR="009B6014">
        <w:t>-</w:t>
      </w:r>
      <w:r>
        <w:t xml:space="preserve"> encompassing the communication, education, joint planning, activities, team-building, goal-setting and progress review elements of their Area of Responsibility (</w:t>
      </w:r>
      <w:proofErr w:type="spellStart"/>
      <w:r>
        <w:t>AoR</w:t>
      </w:r>
      <w:proofErr w:type="spellEnd"/>
      <w:r>
        <w:t>).</w:t>
      </w:r>
    </w:p>
    <w:p w14:paraId="601322DD" w14:textId="77777777" w:rsidR="0041210C" w:rsidRDefault="0041210C">
      <w:pPr>
        <w:pStyle w:val="BodyText"/>
        <w:rPr>
          <w:sz w:val="21"/>
        </w:rPr>
      </w:pPr>
    </w:p>
    <w:p w14:paraId="592D70D8" w14:textId="77777777" w:rsidR="0041210C" w:rsidRPr="000F67BD" w:rsidRDefault="005509A5">
      <w:pPr>
        <w:pStyle w:val="Heading1"/>
        <w:rPr>
          <w:color w:val="345D00"/>
        </w:rPr>
      </w:pPr>
      <w:r>
        <w:rPr>
          <w:color w:val="345D00"/>
        </w:rPr>
        <w:t>Responsibilities and duties</w:t>
      </w:r>
    </w:p>
    <w:p w14:paraId="3F4EF246" w14:textId="77777777" w:rsidR="0041210C" w:rsidRDefault="00F1726D">
      <w:pPr>
        <w:pStyle w:val="BodyText"/>
        <w:spacing w:before="135"/>
        <w:ind w:left="120"/>
      </w:pPr>
      <w:r>
        <w:t>The SL</w:t>
      </w:r>
      <w:r w:rsidR="005509A5">
        <w:t xml:space="preserve"> will assist the </w:t>
      </w:r>
      <w:r>
        <w:t>SC</w:t>
      </w:r>
      <w:r w:rsidR="005509A5">
        <w:t xml:space="preserve"> in five areas:</w:t>
      </w:r>
    </w:p>
    <w:p w14:paraId="52B13F2B" w14:textId="77777777" w:rsidR="0041210C" w:rsidRDefault="005509A5">
      <w:pPr>
        <w:pStyle w:val="ListParagraph"/>
        <w:numPr>
          <w:ilvl w:val="0"/>
          <w:numId w:val="1"/>
        </w:numPr>
        <w:tabs>
          <w:tab w:val="left" w:pos="840"/>
        </w:tabs>
        <w:spacing w:before="135"/>
      </w:pPr>
      <w:r>
        <w:t xml:space="preserve">operational leadership </w:t>
      </w:r>
      <w:r w:rsidR="00E046BF">
        <w:t>-</w:t>
      </w:r>
      <w:r>
        <w:t xml:space="preserve"> setting the direction of Scouts</w:t>
      </w:r>
      <w:r>
        <w:rPr>
          <w:spacing w:val="-8"/>
        </w:rPr>
        <w:t xml:space="preserve"> </w:t>
      </w:r>
      <w:r>
        <w:t>NSW</w:t>
      </w:r>
    </w:p>
    <w:p w14:paraId="74D1495B" w14:textId="77777777" w:rsidR="0041210C" w:rsidRDefault="005509A5">
      <w:pPr>
        <w:pStyle w:val="ListParagraph"/>
        <w:numPr>
          <w:ilvl w:val="0"/>
          <w:numId w:val="1"/>
        </w:numPr>
        <w:tabs>
          <w:tab w:val="left" w:pos="840"/>
        </w:tabs>
      </w:pPr>
      <w:r>
        <w:t xml:space="preserve">collaborative teamwork </w:t>
      </w:r>
      <w:r w:rsidR="00E046BF">
        <w:t>-</w:t>
      </w:r>
      <w:r>
        <w:t xml:space="preserve"> keeping in step with</w:t>
      </w:r>
      <w:r>
        <w:rPr>
          <w:spacing w:val="-5"/>
        </w:rPr>
        <w:t xml:space="preserve"> </w:t>
      </w:r>
      <w:r>
        <w:t>others</w:t>
      </w:r>
    </w:p>
    <w:p w14:paraId="1BF8281D" w14:textId="77777777" w:rsidR="0041210C" w:rsidRDefault="005509A5">
      <w:pPr>
        <w:pStyle w:val="ListParagraph"/>
        <w:numPr>
          <w:ilvl w:val="0"/>
          <w:numId w:val="1"/>
        </w:numPr>
        <w:tabs>
          <w:tab w:val="left" w:pos="840"/>
        </w:tabs>
      </w:pPr>
      <w:r>
        <w:t xml:space="preserve">operational excellence </w:t>
      </w:r>
      <w:r w:rsidR="00E046BF">
        <w:t>-</w:t>
      </w:r>
      <w:r>
        <w:t xml:space="preserve"> doing everything</w:t>
      </w:r>
      <w:r>
        <w:rPr>
          <w:spacing w:val="-3"/>
        </w:rPr>
        <w:t xml:space="preserve"> </w:t>
      </w:r>
      <w:r>
        <w:t>well</w:t>
      </w:r>
    </w:p>
    <w:p w14:paraId="1A27A459" w14:textId="77777777" w:rsidR="0041210C" w:rsidRDefault="005509A5">
      <w:pPr>
        <w:pStyle w:val="ListParagraph"/>
        <w:numPr>
          <w:ilvl w:val="0"/>
          <w:numId w:val="1"/>
        </w:numPr>
        <w:tabs>
          <w:tab w:val="left" w:pos="840"/>
        </w:tabs>
      </w:pPr>
      <w:r>
        <w:t xml:space="preserve">prudent business management </w:t>
      </w:r>
      <w:r w:rsidR="00E046BF">
        <w:t>-</w:t>
      </w:r>
      <w:r>
        <w:t xml:space="preserve"> being efficient and</w:t>
      </w:r>
      <w:r>
        <w:rPr>
          <w:spacing w:val="-3"/>
        </w:rPr>
        <w:t xml:space="preserve"> </w:t>
      </w:r>
      <w:r>
        <w:t>effective</w:t>
      </w:r>
    </w:p>
    <w:p w14:paraId="7DD8AC91" w14:textId="77777777" w:rsidR="0041210C" w:rsidRDefault="005509A5">
      <w:pPr>
        <w:pStyle w:val="ListParagraph"/>
        <w:numPr>
          <w:ilvl w:val="0"/>
          <w:numId w:val="1"/>
        </w:numPr>
        <w:tabs>
          <w:tab w:val="left" w:pos="840"/>
        </w:tabs>
      </w:pPr>
      <w:r>
        <w:t xml:space="preserve">productive performance measurement </w:t>
      </w:r>
      <w:r w:rsidR="00E046BF">
        <w:t>-</w:t>
      </w:r>
      <w:r>
        <w:t xml:space="preserve"> knowing where we are at all</w:t>
      </w:r>
      <w:r>
        <w:rPr>
          <w:spacing w:val="-12"/>
        </w:rPr>
        <w:t xml:space="preserve"> </w:t>
      </w:r>
      <w:r>
        <w:t>times.</w:t>
      </w:r>
    </w:p>
    <w:p w14:paraId="7C612664" w14:textId="77777777" w:rsidR="0041210C" w:rsidRDefault="005509A5">
      <w:pPr>
        <w:spacing w:before="121"/>
        <w:ind w:left="120"/>
      </w:pPr>
      <w:r>
        <w:t xml:space="preserve">Further information on responsibilities is provided in section 1 of </w:t>
      </w:r>
      <w:r>
        <w:rPr>
          <w:i/>
        </w:rPr>
        <w:t>The Role of a State Commissioner</w:t>
      </w:r>
      <w:r>
        <w:t>.</w:t>
      </w:r>
    </w:p>
    <w:p w14:paraId="360AC3F0" w14:textId="77777777" w:rsidR="00F1726D" w:rsidRDefault="00F1726D" w:rsidP="00F1726D">
      <w:pPr>
        <w:pStyle w:val="BodyText"/>
        <w:rPr>
          <w:sz w:val="21"/>
        </w:rPr>
      </w:pPr>
    </w:p>
    <w:p w14:paraId="560BA088" w14:textId="77777777" w:rsidR="00F1726D" w:rsidRPr="00E046BF" w:rsidRDefault="00F1726D" w:rsidP="00F1726D">
      <w:pPr>
        <w:pStyle w:val="Heading1"/>
        <w:spacing w:before="45"/>
        <w:rPr>
          <w:color w:val="345D00"/>
        </w:rPr>
      </w:pPr>
      <w:r w:rsidRPr="00E046BF">
        <w:rPr>
          <w:color w:val="345D00"/>
        </w:rPr>
        <w:t>Connection to the New Youth Program</w:t>
      </w:r>
    </w:p>
    <w:p w14:paraId="171A7326" w14:textId="77777777" w:rsidR="00871883" w:rsidRPr="007D6347" w:rsidRDefault="00871883" w:rsidP="00871883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35"/>
        <w:rPr>
          <w:i/>
        </w:rPr>
      </w:pPr>
      <w:r w:rsidRPr="00E046BF">
        <w:t xml:space="preserve">VISION (POLICY &amp; RULES): [Scouting outcomes are] </w:t>
      </w:r>
      <w:r w:rsidRPr="007D6347">
        <w:rPr>
          <w:i/>
        </w:rPr>
        <w:t>‘achieved through … preservation of the environment’</w:t>
      </w:r>
    </w:p>
    <w:p w14:paraId="6CC0484D" w14:textId="77777777" w:rsidR="00871883" w:rsidRPr="00E046BF" w:rsidRDefault="00871883" w:rsidP="00871883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35"/>
      </w:pPr>
      <w:r w:rsidRPr="00E046BF">
        <w:t xml:space="preserve">SCOUT LAW: </w:t>
      </w:r>
      <w:r w:rsidRPr="007D6347">
        <w:rPr>
          <w:i/>
        </w:rPr>
        <w:t>‘Care for others and the environment’</w:t>
      </w:r>
    </w:p>
    <w:p w14:paraId="27A2A776" w14:textId="695E001A" w:rsidR="00871883" w:rsidRPr="007D6347" w:rsidRDefault="00301F01" w:rsidP="00871883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35"/>
        <w:rPr>
          <w:i/>
        </w:rPr>
      </w:pPr>
      <w:r w:rsidRPr="00301F01">
        <w:t>S</w:t>
      </w:r>
      <w:r w:rsidR="00871883" w:rsidRPr="00301F01">
        <w:t>COUT</w:t>
      </w:r>
      <w:r w:rsidR="00871883" w:rsidRPr="00E046BF">
        <w:t xml:space="preserve"> METHOD: </w:t>
      </w:r>
      <w:r w:rsidR="00871883" w:rsidRPr="007D6347">
        <w:rPr>
          <w:i/>
        </w:rPr>
        <w:t xml:space="preserve">‘Nature and the Outdoors - in the Scouting movement, young people learn about, and in the context of, the natural environment’ </w:t>
      </w:r>
    </w:p>
    <w:p w14:paraId="25FF2C84" w14:textId="77777777" w:rsidR="00871883" w:rsidRPr="00E046BF" w:rsidRDefault="00871883" w:rsidP="00871883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35"/>
      </w:pPr>
      <w:r w:rsidRPr="00E046BF">
        <w:t>NYP CHALLENGE AREA(S): Community / Outdoors</w:t>
      </w:r>
    </w:p>
    <w:p w14:paraId="495B84D7" w14:textId="77777777" w:rsidR="00871883" w:rsidRPr="00E046BF" w:rsidRDefault="00871883" w:rsidP="00871883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35"/>
      </w:pPr>
      <w:r w:rsidRPr="00E046BF">
        <w:t>NYP SPECIAL INTEREST AREA: Environment</w:t>
      </w:r>
    </w:p>
    <w:p w14:paraId="5704117B" w14:textId="77777777" w:rsidR="009B6014" w:rsidRDefault="009B6014" w:rsidP="00F1726D">
      <w:pPr>
        <w:spacing w:before="121"/>
      </w:pPr>
    </w:p>
    <w:p w14:paraId="521F92AB" w14:textId="77777777" w:rsidR="0041210C" w:rsidRDefault="0041210C">
      <w:pPr>
        <w:sectPr w:rsidR="0041210C">
          <w:type w:val="continuous"/>
          <w:pgSz w:w="11900" w:h="16840"/>
          <w:pgMar w:top="680" w:right="960" w:bottom="280" w:left="960" w:header="720" w:footer="720" w:gutter="0"/>
          <w:cols w:space="720"/>
        </w:sectPr>
      </w:pPr>
    </w:p>
    <w:p w14:paraId="204A950C" w14:textId="77777777" w:rsidR="0041210C" w:rsidRDefault="005509A5">
      <w:pPr>
        <w:pStyle w:val="BodyText"/>
        <w:ind w:left="8226"/>
        <w:rPr>
          <w:sz w:val="20"/>
        </w:rPr>
      </w:pPr>
      <w:r>
        <w:rPr>
          <w:noProof/>
          <w:sz w:val="20"/>
          <w:lang w:bidi="ar-SA"/>
        </w:rPr>
        <w:lastRenderedPageBreak/>
        <w:drawing>
          <wp:inline distT="0" distB="0" distL="0" distR="0" wp14:anchorId="71A49058" wp14:editId="514265B8">
            <wp:extent cx="1035594" cy="882967"/>
            <wp:effectExtent l="0" t="0" r="0" b="0"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35594" cy="88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4A88D" w14:textId="77777777" w:rsidR="0041210C" w:rsidRDefault="0041210C">
      <w:pPr>
        <w:pStyle w:val="BodyText"/>
        <w:spacing w:before="4"/>
      </w:pPr>
    </w:p>
    <w:p w14:paraId="2D031618" w14:textId="77777777" w:rsidR="004C4613" w:rsidRDefault="004C4613" w:rsidP="004C4613">
      <w:pPr>
        <w:pStyle w:val="Heading1"/>
        <w:spacing w:before="45"/>
        <w:ind w:left="0"/>
        <w:rPr>
          <w:color w:val="345D00"/>
        </w:rPr>
      </w:pPr>
    </w:p>
    <w:p w14:paraId="6A736DA2" w14:textId="77777777" w:rsidR="0041210C" w:rsidRPr="000F67BD" w:rsidRDefault="005509A5" w:rsidP="000F67BD">
      <w:pPr>
        <w:pStyle w:val="Heading1"/>
        <w:rPr>
          <w:color w:val="345D00"/>
        </w:rPr>
      </w:pPr>
      <w:r>
        <w:rPr>
          <w:color w:val="345D00"/>
        </w:rPr>
        <w:t>Selection criteria</w:t>
      </w:r>
    </w:p>
    <w:p w14:paraId="6941D4AA" w14:textId="77777777" w:rsidR="0041210C" w:rsidRDefault="005509A5">
      <w:pPr>
        <w:pStyle w:val="BodyText"/>
        <w:spacing w:before="134"/>
        <w:ind w:left="120"/>
      </w:pPr>
      <w:r>
        <w:t>You are invited to establish your claim to the position on the basis of six essential criteria:</w:t>
      </w:r>
    </w:p>
    <w:p w14:paraId="1D885E6B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35"/>
      </w:pPr>
      <w:r>
        <w:t>Ability to contribute productively to a framework set by</w:t>
      </w:r>
      <w:r>
        <w:rPr>
          <w:spacing w:val="-10"/>
        </w:rPr>
        <w:t xml:space="preserve"> </w:t>
      </w:r>
      <w:r>
        <w:t>others.</w:t>
      </w:r>
    </w:p>
    <w:p w14:paraId="139AEE7D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Sound, evidence-based judgement and accountable decision</w:t>
      </w:r>
      <w:r>
        <w:rPr>
          <w:spacing w:val="-5"/>
        </w:rPr>
        <w:t xml:space="preserve"> </w:t>
      </w:r>
      <w:r>
        <w:t>making.</w:t>
      </w:r>
    </w:p>
    <w:p w14:paraId="39BBED0E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Proven, successful track record of effective teamwork among</w:t>
      </w:r>
      <w:r>
        <w:rPr>
          <w:spacing w:val="-5"/>
        </w:rPr>
        <w:t xml:space="preserve"> </w:t>
      </w:r>
      <w:r>
        <w:t>adults.</w:t>
      </w:r>
    </w:p>
    <w:p w14:paraId="7981FC09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Proven track record of proactive and results</w:t>
      </w:r>
      <w:r>
        <w:rPr>
          <w:spacing w:val="-4"/>
        </w:rPr>
        <w:t xml:space="preserve"> </w:t>
      </w:r>
      <w:r>
        <w:t>orientation.</w:t>
      </w:r>
    </w:p>
    <w:p w14:paraId="0AAEF031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76" w:lineRule="auto"/>
        <w:ind w:right="717"/>
      </w:pPr>
      <w:r>
        <w:t>Enthusiasm for the new strategic direction of Scouts NSW, including the Strategic</w:t>
      </w:r>
      <w:r>
        <w:rPr>
          <w:spacing w:val="-39"/>
        </w:rPr>
        <w:t xml:space="preserve"> </w:t>
      </w:r>
      <w:r>
        <w:t>Plan 2016-2018 and the Chief Commissioner's seven Strategic</w:t>
      </w:r>
      <w:r>
        <w:rPr>
          <w:spacing w:val="-6"/>
        </w:rPr>
        <w:t xml:space="preserve"> </w:t>
      </w:r>
      <w:r>
        <w:t>Priorities.</w:t>
      </w:r>
    </w:p>
    <w:p w14:paraId="74413248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Wood badge</w:t>
      </w:r>
      <w:r>
        <w:rPr>
          <w:spacing w:val="-1"/>
        </w:rPr>
        <w:t xml:space="preserve"> </w:t>
      </w:r>
      <w:r w:rsidR="00CA28B7">
        <w:t>holder, or commitment to achieving a Wood badge within 12 months of accepting the position</w:t>
      </w:r>
    </w:p>
    <w:p w14:paraId="0432F3FD" w14:textId="77777777" w:rsidR="004C4613" w:rsidRPr="004C4613" w:rsidRDefault="005509A5" w:rsidP="004C4613">
      <w:pPr>
        <w:spacing w:before="123" w:line="285" w:lineRule="auto"/>
        <w:ind w:left="120" w:right="191"/>
      </w:pPr>
      <w:r>
        <w:t xml:space="preserve">Further information on desirable competency and personal attributes is provided in section 2 of </w:t>
      </w:r>
      <w:r>
        <w:rPr>
          <w:i/>
        </w:rPr>
        <w:t>The Role of a State Commissioner</w:t>
      </w:r>
      <w:r>
        <w:t>.</w:t>
      </w:r>
    </w:p>
    <w:p w14:paraId="31C6DFE4" w14:textId="77777777" w:rsidR="0041210C" w:rsidRDefault="0041210C">
      <w:pPr>
        <w:pStyle w:val="BodyText"/>
        <w:spacing w:before="6"/>
        <w:rPr>
          <w:sz w:val="21"/>
        </w:rPr>
      </w:pPr>
    </w:p>
    <w:p w14:paraId="35880366" w14:textId="77777777" w:rsidR="0041210C" w:rsidRPr="000F67BD" w:rsidRDefault="005509A5" w:rsidP="000F67BD">
      <w:pPr>
        <w:pStyle w:val="Heading1"/>
        <w:rPr>
          <w:color w:val="345D00"/>
        </w:rPr>
      </w:pPr>
      <w:r>
        <w:rPr>
          <w:color w:val="345D00"/>
        </w:rPr>
        <w:t>Accountability</w:t>
      </w:r>
    </w:p>
    <w:p w14:paraId="3DF7242A" w14:textId="7EBC8872" w:rsidR="00282DB1" w:rsidRDefault="00282DB1" w:rsidP="00282DB1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 xml:space="preserve">Promote and maximise youth participation in programmed environment events in partnership with environmental organisations such as Landcare Australia, Clean Up Australia and Clean Up </w:t>
      </w:r>
      <w:r w:rsidR="00804B17">
        <w:t>the World, National Water Week - Australian Water Association</w:t>
      </w:r>
      <w:bookmarkStart w:id="0" w:name="_GoBack"/>
      <w:bookmarkEnd w:id="0"/>
      <w:r>
        <w:t xml:space="preserve">, National Tree Day, Bushcare NSW and Local Government </w:t>
      </w:r>
      <w:proofErr w:type="spellStart"/>
      <w:r w:rsidR="00804B17">
        <w:t>bushcare</w:t>
      </w:r>
      <w:proofErr w:type="spellEnd"/>
      <w:r w:rsidR="00804B17">
        <w:t xml:space="preserve"> </w:t>
      </w:r>
      <w:r>
        <w:t>teams, UN Habitat, WIRES, NSW Office of Environment and Heritage</w:t>
      </w:r>
      <w:r w:rsidR="00804B17">
        <w:t>)</w:t>
      </w:r>
      <w:r>
        <w:t>, and other strategic partnership opportunities as appropriate.</w:t>
      </w:r>
    </w:p>
    <w:p w14:paraId="4D333D5E" w14:textId="46816794" w:rsidR="00282DB1" w:rsidRPr="00301F01" w:rsidRDefault="00541F42" w:rsidP="00301F01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 xml:space="preserve">Promote </w:t>
      </w:r>
      <w:r w:rsidR="00282DB1" w:rsidRPr="00301F01">
        <w:t>the Scouts NSW Recycling Scheme and develop KPIs for Group participation.</w:t>
      </w:r>
      <w:r w:rsidR="00301F01">
        <w:t xml:space="preserve"> See </w:t>
      </w:r>
      <w:hyperlink r:id="rId9" w:history="1">
        <w:r w:rsidR="00301F01" w:rsidRPr="001526DB">
          <w:rPr>
            <w:rStyle w:val="Hyperlink"/>
          </w:rPr>
          <w:t>https://www.nsw.scouts.com.au/members-services/scouts-recycling-scheme/</w:t>
        </w:r>
      </w:hyperlink>
      <w:r w:rsidR="00301F01">
        <w:t xml:space="preserve"> </w:t>
      </w:r>
    </w:p>
    <w:p w14:paraId="41C61E62" w14:textId="77777777" w:rsidR="00282DB1" w:rsidRDefault="00282DB1" w:rsidP="00282DB1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>Promote and maximise youth participation across NSW Regions, Districts and Groups in Scout Environment Weeks.</w:t>
      </w:r>
    </w:p>
    <w:p w14:paraId="68886A45" w14:textId="77777777" w:rsidR="00282DB1" w:rsidRDefault="00282DB1" w:rsidP="00282DB1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>Form productive working relationships with all NSW Regions and the specialist Environment Leaders in Regions and Districts</w:t>
      </w:r>
      <w:r w:rsidR="00992CF0">
        <w:t>.</w:t>
      </w:r>
    </w:p>
    <w:p w14:paraId="5461BCA5" w14:textId="77777777" w:rsidR="00CA28B7" w:rsidRDefault="00282DB1" w:rsidP="00282DB1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>Other items as agreed with State Commissioner - Environment or Assistant Chief Commissioner - Youth Program</w:t>
      </w:r>
      <w:r w:rsidR="00992CF0">
        <w:t>.</w:t>
      </w:r>
      <w:r>
        <w:t xml:space="preserve"> </w:t>
      </w:r>
      <w:r w:rsidR="00CA28B7">
        <w:br w:type="page"/>
      </w:r>
    </w:p>
    <w:p w14:paraId="448EEF24" w14:textId="77777777" w:rsidR="000F67BD" w:rsidRDefault="000F67BD" w:rsidP="000F67BD">
      <w:pPr>
        <w:pStyle w:val="Heading1"/>
        <w:ind w:left="0"/>
        <w:jc w:val="right"/>
        <w:rPr>
          <w:color w:val="345D00"/>
        </w:rPr>
      </w:pPr>
      <w:r>
        <w:rPr>
          <w:noProof/>
          <w:sz w:val="20"/>
          <w:lang w:bidi="ar-SA"/>
        </w:rPr>
        <w:lastRenderedPageBreak/>
        <w:drawing>
          <wp:inline distT="0" distB="0" distL="0" distR="0" wp14:anchorId="2DD2B9FE" wp14:editId="08360544">
            <wp:extent cx="1035594" cy="882967"/>
            <wp:effectExtent l="0" t="0" r="0" b="0"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35594" cy="88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912D1" w14:textId="77777777" w:rsidR="000F67BD" w:rsidRDefault="000F67BD" w:rsidP="00CA28B7">
      <w:pPr>
        <w:pStyle w:val="Heading1"/>
        <w:ind w:left="0"/>
        <w:rPr>
          <w:color w:val="345D00"/>
        </w:rPr>
      </w:pPr>
    </w:p>
    <w:p w14:paraId="51D3B47E" w14:textId="77777777" w:rsidR="00DA2C89" w:rsidRPr="000F67BD" w:rsidRDefault="00CA28B7" w:rsidP="000F67BD">
      <w:pPr>
        <w:pStyle w:val="Heading1"/>
        <w:rPr>
          <w:color w:val="345D00"/>
        </w:rPr>
      </w:pPr>
      <w:r>
        <w:rPr>
          <w:color w:val="345D00"/>
        </w:rPr>
        <w:t>Key Performance Indicators</w:t>
      </w:r>
    </w:p>
    <w:p w14:paraId="41C01413" w14:textId="77777777" w:rsidR="00CA28B7" w:rsidRDefault="00DA2C89" w:rsidP="00CA28B7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>KPIs will be determined by negotiation with the Assistant Chief Commissioner Youth Program but may include:</w:t>
      </w:r>
    </w:p>
    <w:p w14:paraId="00CEEFA1" w14:textId="77777777" w:rsidR="00AA0EF4" w:rsidRDefault="00AA0EF4" w:rsidP="00AA0EF4">
      <w:pPr>
        <w:pStyle w:val="ListParagraph"/>
        <w:numPr>
          <w:ilvl w:val="1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>youth participation in major environmental activities (e.g. Clean-Up Australia Day, Clean-Up the World Day).</w:t>
      </w:r>
    </w:p>
    <w:p w14:paraId="1DCB94FC" w14:textId="77777777" w:rsidR="00AA0EF4" w:rsidRDefault="00AA0EF4" w:rsidP="00AA0EF4">
      <w:pPr>
        <w:pStyle w:val="ListParagraph"/>
        <w:numPr>
          <w:ilvl w:val="1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>number of Groups participating in the Scouts NSW Recycling Scheme.</w:t>
      </w:r>
    </w:p>
    <w:p w14:paraId="261F4272" w14:textId="77777777" w:rsidR="00AA0EF4" w:rsidRDefault="00AA0EF4" w:rsidP="00AA0EF4">
      <w:pPr>
        <w:pStyle w:val="ListParagraph"/>
        <w:numPr>
          <w:ilvl w:val="1"/>
          <w:numId w:val="2"/>
        </w:numPr>
        <w:tabs>
          <w:tab w:val="left" w:pos="839"/>
          <w:tab w:val="left" w:pos="840"/>
        </w:tabs>
        <w:spacing w:before="54" w:line="276" w:lineRule="auto"/>
        <w:ind w:right="543"/>
      </w:pPr>
      <w:r>
        <w:t>youth participation in Scout Environment Weeks.</w:t>
      </w:r>
    </w:p>
    <w:p w14:paraId="1844C58D" w14:textId="77777777" w:rsidR="0041210C" w:rsidRDefault="005509A5">
      <w:pPr>
        <w:pStyle w:val="BodyText"/>
        <w:spacing w:before="136" w:line="288" w:lineRule="auto"/>
        <w:ind w:left="120"/>
      </w:pPr>
      <w:r>
        <w:t>This position is important to Scouts NSW and it is essential that the SC creates the change we want to see. Therefore, a strong achievement orientation is required. The SC will be assessed on the results they achieve. Assessment will include formal annual performance reviews.</w:t>
      </w:r>
    </w:p>
    <w:p w14:paraId="215B81E9" w14:textId="77777777" w:rsidR="0041210C" w:rsidRDefault="005509A5">
      <w:pPr>
        <w:spacing w:before="111" w:line="288" w:lineRule="auto"/>
        <w:ind w:left="120" w:right="399"/>
      </w:pPr>
      <w:r>
        <w:t xml:space="preserve">Further information on applicable performance indicators is provided in section 3 of </w:t>
      </w:r>
      <w:r>
        <w:rPr>
          <w:i/>
        </w:rPr>
        <w:t>The Role of a State Commissioner</w:t>
      </w:r>
      <w:r>
        <w:t>.</w:t>
      </w:r>
    </w:p>
    <w:p w14:paraId="4E939502" w14:textId="77777777" w:rsidR="0041210C" w:rsidRDefault="0041210C">
      <w:pPr>
        <w:pStyle w:val="BodyText"/>
        <w:rPr>
          <w:sz w:val="24"/>
        </w:rPr>
      </w:pPr>
    </w:p>
    <w:p w14:paraId="0EC84941" w14:textId="77777777" w:rsidR="0041210C" w:rsidRDefault="0041210C">
      <w:pPr>
        <w:pStyle w:val="BodyText"/>
        <w:spacing w:before="3"/>
        <w:rPr>
          <w:sz w:val="21"/>
        </w:rPr>
      </w:pPr>
    </w:p>
    <w:p w14:paraId="34AF0467" w14:textId="77777777" w:rsidR="0041210C" w:rsidRPr="000F67BD" w:rsidRDefault="005509A5">
      <w:pPr>
        <w:pStyle w:val="Heading1"/>
        <w:rPr>
          <w:color w:val="345D00"/>
        </w:rPr>
      </w:pPr>
      <w:r>
        <w:rPr>
          <w:color w:val="345D00"/>
        </w:rPr>
        <w:t>Activities include, but are not limited to:</w:t>
      </w:r>
    </w:p>
    <w:p w14:paraId="3948A954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06"/>
      </w:pPr>
      <w:r>
        <w:t>Continuously build Members' interest in your</w:t>
      </w:r>
      <w:r>
        <w:rPr>
          <w:spacing w:val="-4"/>
        </w:rPr>
        <w:t xml:space="preserve"> </w:t>
      </w:r>
      <w:proofErr w:type="spellStart"/>
      <w:r>
        <w:t>AoR.</w:t>
      </w:r>
      <w:proofErr w:type="spellEnd"/>
    </w:p>
    <w:p w14:paraId="3394C10D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76" w:lineRule="auto"/>
        <w:ind w:right="276"/>
      </w:pPr>
      <w:r>
        <w:t>Identify and coordinate influential supporters of</w:t>
      </w:r>
      <w:r>
        <w:rPr>
          <w:spacing w:val="-44"/>
        </w:rPr>
        <w:t xml:space="preserve"> </w:t>
      </w:r>
      <w:r>
        <w:t xml:space="preserve">your </w:t>
      </w:r>
      <w:proofErr w:type="spellStart"/>
      <w:r>
        <w:t>AoR</w:t>
      </w:r>
      <w:proofErr w:type="spellEnd"/>
      <w:r>
        <w:t>, and form them into a team with a plan.</w:t>
      </w:r>
    </w:p>
    <w:p w14:paraId="6CBED8C6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484"/>
      </w:pPr>
      <w:r>
        <w:t xml:space="preserve">Ensure Scouts NSW website information that relates to your </w:t>
      </w:r>
      <w:proofErr w:type="spellStart"/>
      <w:r>
        <w:t>AoR</w:t>
      </w:r>
      <w:proofErr w:type="spellEnd"/>
      <w:r>
        <w:t xml:space="preserve"> is correct and</w:t>
      </w:r>
      <w:r>
        <w:rPr>
          <w:spacing w:val="-40"/>
        </w:rPr>
        <w:t xml:space="preserve"> </w:t>
      </w:r>
      <w:r>
        <w:t>reviewed regularly.</w:t>
      </w:r>
    </w:p>
    <w:p w14:paraId="708F27F3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 w:line="276" w:lineRule="auto"/>
        <w:ind w:right="188"/>
      </w:pPr>
      <w:r>
        <w:t>Attend and assess the effectiveness of Region and State events in fulfilling the goals of</w:t>
      </w:r>
      <w:r>
        <w:rPr>
          <w:spacing w:val="-43"/>
        </w:rPr>
        <w:t xml:space="preserve"> </w:t>
      </w:r>
      <w:r>
        <w:t xml:space="preserve">your </w:t>
      </w:r>
      <w:proofErr w:type="spellStart"/>
      <w:r>
        <w:t>AoR.</w:t>
      </w:r>
      <w:proofErr w:type="spellEnd"/>
    </w:p>
    <w:p w14:paraId="3EFC9794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54"/>
      </w:pPr>
      <w:r>
        <w:t>Conduct regular review meetings with Group Leaders on the status of your</w:t>
      </w:r>
      <w:r>
        <w:rPr>
          <w:spacing w:val="-16"/>
        </w:rPr>
        <w:t xml:space="preserve"> </w:t>
      </w:r>
      <w:proofErr w:type="spellStart"/>
      <w:r>
        <w:t>AoR.</w:t>
      </w:r>
      <w:proofErr w:type="spellEnd"/>
    </w:p>
    <w:p w14:paraId="7B4FDDCE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Take an active role in the State Commissioners Advisory</w:t>
      </w:r>
      <w:r>
        <w:rPr>
          <w:spacing w:val="-8"/>
        </w:rPr>
        <w:t xml:space="preserve"> </w:t>
      </w:r>
      <w:r>
        <w:t>Council.</w:t>
      </w:r>
    </w:p>
    <w:p w14:paraId="41FD2E42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Maintain ongoing</w:t>
      </w:r>
      <w:r>
        <w:rPr>
          <w:spacing w:val="-1"/>
        </w:rPr>
        <w:t xml:space="preserve"> </w:t>
      </w:r>
      <w:r>
        <w:t>training.</w:t>
      </w:r>
    </w:p>
    <w:p w14:paraId="28E46EB9" w14:textId="77777777" w:rsidR="0041210C" w:rsidRDefault="005509A5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</w:pPr>
      <w:r>
        <w:t>Attend to other necessary functions and duties as</w:t>
      </w:r>
      <w:r>
        <w:rPr>
          <w:spacing w:val="-4"/>
        </w:rPr>
        <w:t xml:space="preserve"> </w:t>
      </w:r>
      <w:r>
        <w:t>requested.</w:t>
      </w:r>
    </w:p>
    <w:p w14:paraId="5E787364" w14:textId="77777777" w:rsidR="0041210C" w:rsidRDefault="0041210C">
      <w:pPr>
        <w:pStyle w:val="BodyText"/>
        <w:rPr>
          <w:sz w:val="20"/>
        </w:rPr>
      </w:pPr>
    </w:p>
    <w:p w14:paraId="4DEFA868" w14:textId="77777777" w:rsidR="0041210C" w:rsidRDefault="0041210C">
      <w:pPr>
        <w:pStyle w:val="BodyText"/>
        <w:rPr>
          <w:sz w:val="20"/>
        </w:rPr>
      </w:pPr>
    </w:p>
    <w:p w14:paraId="7E1C78E4" w14:textId="77777777" w:rsidR="0041210C" w:rsidRDefault="0041210C">
      <w:pPr>
        <w:pStyle w:val="BodyText"/>
        <w:rPr>
          <w:sz w:val="20"/>
        </w:rPr>
      </w:pPr>
    </w:p>
    <w:p w14:paraId="2556BE3D" w14:textId="77777777" w:rsidR="0041210C" w:rsidRDefault="0041210C">
      <w:pPr>
        <w:pStyle w:val="BodyText"/>
        <w:rPr>
          <w:sz w:val="20"/>
        </w:rPr>
      </w:pPr>
    </w:p>
    <w:p w14:paraId="0BCCE3EF" w14:textId="77777777" w:rsidR="0041210C" w:rsidRDefault="0041210C">
      <w:pPr>
        <w:pStyle w:val="BodyText"/>
        <w:rPr>
          <w:sz w:val="20"/>
        </w:rPr>
      </w:pPr>
    </w:p>
    <w:p w14:paraId="4E50FD06" w14:textId="77777777" w:rsidR="0041210C" w:rsidRDefault="0041210C">
      <w:pPr>
        <w:pStyle w:val="BodyText"/>
        <w:rPr>
          <w:sz w:val="20"/>
        </w:rPr>
      </w:pPr>
    </w:p>
    <w:p w14:paraId="1407A7AC" w14:textId="77777777" w:rsidR="0041210C" w:rsidRDefault="0041210C">
      <w:pPr>
        <w:pStyle w:val="BodyText"/>
        <w:rPr>
          <w:sz w:val="20"/>
        </w:rPr>
      </w:pPr>
    </w:p>
    <w:p w14:paraId="04B838D2" w14:textId="77777777" w:rsidR="00242FC7" w:rsidRDefault="00242FC7">
      <w:pPr>
        <w:pStyle w:val="BodyText"/>
        <w:rPr>
          <w:sz w:val="20"/>
        </w:rPr>
      </w:pPr>
    </w:p>
    <w:p w14:paraId="2A6880C5" w14:textId="77777777" w:rsidR="00242FC7" w:rsidRDefault="00242FC7">
      <w:pPr>
        <w:pStyle w:val="BodyText"/>
        <w:rPr>
          <w:sz w:val="20"/>
        </w:rPr>
      </w:pPr>
    </w:p>
    <w:p w14:paraId="0620CD0D" w14:textId="77777777" w:rsidR="00242FC7" w:rsidRDefault="00242FC7">
      <w:pPr>
        <w:pStyle w:val="BodyText"/>
        <w:rPr>
          <w:sz w:val="20"/>
        </w:rPr>
      </w:pPr>
    </w:p>
    <w:p w14:paraId="33672A24" w14:textId="77777777" w:rsidR="00242FC7" w:rsidRDefault="00242FC7">
      <w:pPr>
        <w:pStyle w:val="BodyText"/>
        <w:rPr>
          <w:sz w:val="20"/>
        </w:rPr>
      </w:pPr>
    </w:p>
    <w:p w14:paraId="17C86652" w14:textId="77777777" w:rsidR="00242FC7" w:rsidRDefault="00242FC7">
      <w:pPr>
        <w:pStyle w:val="BodyText"/>
        <w:rPr>
          <w:sz w:val="20"/>
        </w:rPr>
      </w:pPr>
    </w:p>
    <w:p w14:paraId="7E0A16F3" w14:textId="77777777" w:rsidR="00242FC7" w:rsidRDefault="00242FC7">
      <w:pPr>
        <w:pStyle w:val="BodyText"/>
        <w:rPr>
          <w:sz w:val="20"/>
        </w:rPr>
      </w:pPr>
    </w:p>
    <w:p w14:paraId="641F6D33" w14:textId="77777777" w:rsidR="0041210C" w:rsidRDefault="0041210C">
      <w:pPr>
        <w:pStyle w:val="BodyText"/>
        <w:rPr>
          <w:sz w:val="20"/>
        </w:rPr>
      </w:pPr>
    </w:p>
    <w:p w14:paraId="24AD205C" w14:textId="77777777" w:rsidR="0041210C" w:rsidRDefault="0041210C">
      <w:pPr>
        <w:pStyle w:val="BodyText"/>
        <w:rPr>
          <w:sz w:val="20"/>
        </w:rPr>
      </w:pPr>
    </w:p>
    <w:p w14:paraId="20BF334E" w14:textId="77777777" w:rsidR="0041210C" w:rsidRDefault="00BE482E">
      <w:pPr>
        <w:pStyle w:val="BodyText"/>
        <w:spacing w:before="11"/>
        <w:rPr>
          <w:sz w:val="17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B453774" wp14:editId="296D67C2">
                <wp:simplePos x="0" y="0"/>
                <wp:positionH relativeFrom="page">
                  <wp:posOffset>684530</wp:posOffset>
                </wp:positionH>
                <wp:positionV relativeFrom="paragraph">
                  <wp:posOffset>159385</wp:posOffset>
                </wp:positionV>
                <wp:extent cx="6191250" cy="0"/>
                <wp:effectExtent l="8255" t="5080" r="10795" b="13970"/>
                <wp:wrapTopAndBottom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2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AD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B754E44" id="Line 2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3.9pt,12.55pt" to="541.4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" strokecolor="#00ad00" strokeweight=".5pt">
                <w10:wrap type="topAndBottom" anchorx="page"/>
              </v:line>
            </w:pict>
          </mc:Fallback>
        </mc:AlternateContent>
      </w:r>
    </w:p>
    <w:p w14:paraId="621FEE8E" w14:textId="77777777" w:rsidR="0041210C" w:rsidRDefault="005509A5">
      <w:pPr>
        <w:tabs>
          <w:tab w:val="left" w:pos="8781"/>
        </w:tabs>
        <w:spacing w:line="206" w:lineRule="exact"/>
        <w:ind w:left="147"/>
        <w:rPr>
          <w:sz w:val="18"/>
        </w:rPr>
      </w:pPr>
      <w:r>
        <w:rPr>
          <w:color w:val="666666"/>
          <w:sz w:val="18"/>
        </w:rPr>
        <w:t xml:space="preserve">State </w:t>
      </w:r>
      <w:r w:rsidR="00282DB1">
        <w:rPr>
          <w:color w:val="666666"/>
          <w:sz w:val="18"/>
        </w:rPr>
        <w:t>Leader</w:t>
      </w:r>
      <w:r>
        <w:rPr>
          <w:color w:val="666666"/>
          <w:sz w:val="18"/>
        </w:rPr>
        <w:t xml:space="preserve"> </w:t>
      </w:r>
      <w:r w:rsidR="00E935DA">
        <w:rPr>
          <w:color w:val="666666"/>
          <w:sz w:val="18"/>
        </w:rPr>
        <w:t>Environment</w:t>
      </w:r>
      <w:r w:rsidR="00282DB1">
        <w:rPr>
          <w:color w:val="666666"/>
          <w:sz w:val="18"/>
        </w:rPr>
        <w:t xml:space="preserve"> Events</w:t>
      </w:r>
      <w:r>
        <w:rPr>
          <w:color w:val="666666"/>
          <w:sz w:val="18"/>
        </w:rPr>
        <w:t xml:space="preserve"> </w:t>
      </w:r>
      <w:r w:rsidR="00E935DA">
        <w:rPr>
          <w:color w:val="666666"/>
          <w:sz w:val="18"/>
        </w:rPr>
        <w:t xml:space="preserve">- </w:t>
      </w:r>
      <w:r>
        <w:rPr>
          <w:color w:val="666666"/>
          <w:sz w:val="18"/>
        </w:rPr>
        <w:t>Position</w:t>
      </w:r>
      <w:r>
        <w:rPr>
          <w:color w:val="666666"/>
          <w:spacing w:val="-7"/>
          <w:sz w:val="18"/>
        </w:rPr>
        <w:t xml:space="preserve"> </w:t>
      </w:r>
      <w:r>
        <w:rPr>
          <w:color w:val="666666"/>
          <w:sz w:val="18"/>
        </w:rPr>
        <w:t>Description</w:t>
      </w:r>
      <w:r>
        <w:rPr>
          <w:color w:val="666666"/>
          <w:sz w:val="18"/>
        </w:rPr>
        <w:tab/>
      </w:r>
      <w:r w:rsidR="00E935DA">
        <w:rPr>
          <w:color w:val="666666"/>
          <w:sz w:val="18"/>
        </w:rPr>
        <w:t>14</w:t>
      </w:r>
      <w:r>
        <w:rPr>
          <w:color w:val="666666"/>
          <w:sz w:val="18"/>
        </w:rPr>
        <w:t xml:space="preserve"> </w:t>
      </w:r>
      <w:r w:rsidR="00E935DA">
        <w:rPr>
          <w:color w:val="666666"/>
          <w:sz w:val="18"/>
        </w:rPr>
        <w:t>Sep</w:t>
      </w:r>
      <w:r>
        <w:rPr>
          <w:color w:val="666666"/>
          <w:spacing w:val="-6"/>
          <w:sz w:val="18"/>
        </w:rPr>
        <w:t xml:space="preserve"> </w:t>
      </w:r>
      <w:r w:rsidR="00C64FDB">
        <w:rPr>
          <w:color w:val="666666"/>
          <w:sz w:val="18"/>
        </w:rPr>
        <w:t>2018</w:t>
      </w:r>
    </w:p>
    <w:p w14:paraId="7E0FB8C4" w14:textId="77777777" w:rsidR="0041210C" w:rsidRDefault="005509A5">
      <w:pPr>
        <w:tabs>
          <w:tab w:val="left" w:pos="8871"/>
        </w:tabs>
        <w:spacing w:line="206" w:lineRule="exact"/>
        <w:ind w:left="147"/>
        <w:rPr>
          <w:sz w:val="18"/>
        </w:rPr>
      </w:pPr>
      <w:r>
        <w:rPr>
          <w:color w:val="666666"/>
          <w:sz w:val="18"/>
        </w:rPr>
        <w:t>File</w:t>
      </w:r>
      <w:r>
        <w:rPr>
          <w:color w:val="666666"/>
          <w:spacing w:val="-3"/>
          <w:sz w:val="18"/>
        </w:rPr>
        <w:t xml:space="preserve"> </w:t>
      </w:r>
      <w:r>
        <w:rPr>
          <w:color w:val="666666"/>
          <w:sz w:val="18"/>
        </w:rPr>
        <w:t>version</w:t>
      </w:r>
      <w:r>
        <w:rPr>
          <w:color w:val="666666"/>
          <w:spacing w:val="-2"/>
          <w:sz w:val="18"/>
        </w:rPr>
        <w:t xml:space="preserve"> </w:t>
      </w:r>
      <w:r w:rsidR="00C64FDB">
        <w:rPr>
          <w:color w:val="666666"/>
          <w:sz w:val="18"/>
        </w:rPr>
        <w:t>1</w:t>
      </w:r>
      <w:r>
        <w:rPr>
          <w:color w:val="666666"/>
          <w:sz w:val="18"/>
        </w:rPr>
        <w:t>.0</w:t>
      </w:r>
      <w:r>
        <w:rPr>
          <w:color w:val="666666"/>
          <w:sz w:val="18"/>
        </w:rPr>
        <w:tab/>
      </w:r>
    </w:p>
    <w:sectPr w:rsidR="0041210C">
      <w:pgSz w:w="11900" w:h="16840"/>
      <w:pgMar w:top="680" w:right="96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006A61"/>
    <w:multiLevelType w:val="hybridMultilevel"/>
    <w:tmpl w:val="BD18E996"/>
    <w:lvl w:ilvl="0" w:tplc="8AEC005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D77C90"/>
    <w:multiLevelType w:val="hybridMultilevel"/>
    <w:tmpl w:val="F71C950A"/>
    <w:lvl w:ilvl="0" w:tplc="086A2AF0">
      <w:numFmt w:val="bullet"/>
      <w:lvlText w:val="•"/>
      <w:lvlJc w:val="left"/>
      <w:pPr>
        <w:ind w:left="840" w:hanging="360"/>
      </w:pPr>
      <w:rPr>
        <w:rFonts w:ascii="Arial" w:eastAsia="Arial" w:hAnsi="Arial" w:cs="Arial" w:hint="default"/>
        <w:w w:val="101"/>
        <w:sz w:val="22"/>
        <w:szCs w:val="22"/>
        <w:lang w:val="en-AU" w:eastAsia="en-AU" w:bidi="en-AU"/>
      </w:rPr>
    </w:lvl>
    <w:lvl w:ilvl="1" w:tplc="99F85B9E">
      <w:numFmt w:val="bullet"/>
      <w:lvlText w:val="•"/>
      <w:lvlJc w:val="left"/>
      <w:pPr>
        <w:ind w:left="1754" w:hanging="360"/>
      </w:pPr>
      <w:rPr>
        <w:rFonts w:hint="default"/>
        <w:lang w:val="en-AU" w:eastAsia="en-AU" w:bidi="en-AU"/>
      </w:rPr>
    </w:lvl>
    <w:lvl w:ilvl="2" w:tplc="14BE399E">
      <w:numFmt w:val="bullet"/>
      <w:lvlText w:val="•"/>
      <w:lvlJc w:val="left"/>
      <w:pPr>
        <w:ind w:left="2668" w:hanging="360"/>
      </w:pPr>
      <w:rPr>
        <w:rFonts w:hint="default"/>
        <w:lang w:val="en-AU" w:eastAsia="en-AU" w:bidi="en-AU"/>
      </w:rPr>
    </w:lvl>
    <w:lvl w:ilvl="3" w:tplc="E4682FB0">
      <w:numFmt w:val="bullet"/>
      <w:lvlText w:val="•"/>
      <w:lvlJc w:val="left"/>
      <w:pPr>
        <w:ind w:left="3582" w:hanging="360"/>
      </w:pPr>
      <w:rPr>
        <w:rFonts w:hint="default"/>
        <w:lang w:val="en-AU" w:eastAsia="en-AU" w:bidi="en-AU"/>
      </w:rPr>
    </w:lvl>
    <w:lvl w:ilvl="4" w:tplc="C4741710">
      <w:numFmt w:val="bullet"/>
      <w:lvlText w:val="•"/>
      <w:lvlJc w:val="left"/>
      <w:pPr>
        <w:ind w:left="4496" w:hanging="360"/>
      </w:pPr>
      <w:rPr>
        <w:rFonts w:hint="default"/>
        <w:lang w:val="en-AU" w:eastAsia="en-AU" w:bidi="en-AU"/>
      </w:rPr>
    </w:lvl>
    <w:lvl w:ilvl="5" w:tplc="3CE44472">
      <w:numFmt w:val="bullet"/>
      <w:lvlText w:val="•"/>
      <w:lvlJc w:val="left"/>
      <w:pPr>
        <w:ind w:left="5410" w:hanging="360"/>
      </w:pPr>
      <w:rPr>
        <w:rFonts w:hint="default"/>
        <w:lang w:val="en-AU" w:eastAsia="en-AU" w:bidi="en-AU"/>
      </w:rPr>
    </w:lvl>
    <w:lvl w:ilvl="6" w:tplc="2D12524C">
      <w:numFmt w:val="bullet"/>
      <w:lvlText w:val="•"/>
      <w:lvlJc w:val="left"/>
      <w:pPr>
        <w:ind w:left="6324" w:hanging="360"/>
      </w:pPr>
      <w:rPr>
        <w:rFonts w:hint="default"/>
        <w:lang w:val="en-AU" w:eastAsia="en-AU" w:bidi="en-AU"/>
      </w:rPr>
    </w:lvl>
    <w:lvl w:ilvl="7" w:tplc="AD50467A">
      <w:numFmt w:val="bullet"/>
      <w:lvlText w:val="•"/>
      <w:lvlJc w:val="left"/>
      <w:pPr>
        <w:ind w:left="7238" w:hanging="360"/>
      </w:pPr>
      <w:rPr>
        <w:rFonts w:hint="default"/>
        <w:lang w:val="en-AU" w:eastAsia="en-AU" w:bidi="en-AU"/>
      </w:rPr>
    </w:lvl>
    <w:lvl w:ilvl="8" w:tplc="0EE247A0">
      <w:numFmt w:val="bullet"/>
      <w:lvlText w:val="•"/>
      <w:lvlJc w:val="left"/>
      <w:pPr>
        <w:ind w:left="8152" w:hanging="360"/>
      </w:pPr>
      <w:rPr>
        <w:rFonts w:hint="default"/>
        <w:lang w:val="en-AU" w:eastAsia="en-AU" w:bidi="en-AU"/>
      </w:rPr>
    </w:lvl>
  </w:abstractNum>
  <w:abstractNum w:abstractNumId="2" w15:restartNumberingAfterBreak="0">
    <w:nsid w:val="44BA4B08"/>
    <w:multiLevelType w:val="hybridMultilevel"/>
    <w:tmpl w:val="8E6C3ADA"/>
    <w:lvl w:ilvl="0" w:tplc="8AEC005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0606CA"/>
    <w:multiLevelType w:val="hybridMultilevel"/>
    <w:tmpl w:val="CD605542"/>
    <w:lvl w:ilvl="0" w:tplc="4B6A76F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135F7A"/>
    <w:multiLevelType w:val="hybridMultilevel"/>
    <w:tmpl w:val="4A0ABA74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6C990634"/>
    <w:multiLevelType w:val="hybridMultilevel"/>
    <w:tmpl w:val="2F46E468"/>
    <w:lvl w:ilvl="0" w:tplc="F80A1E2E">
      <w:start w:val="1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spacing w:val="-7"/>
        <w:w w:val="100"/>
        <w:sz w:val="22"/>
        <w:szCs w:val="22"/>
        <w:lang w:val="en-AU" w:eastAsia="en-AU" w:bidi="en-AU"/>
      </w:rPr>
    </w:lvl>
    <w:lvl w:ilvl="1" w:tplc="213675B8">
      <w:numFmt w:val="bullet"/>
      <w:lvlText w:val="•"/>
      <w:lvlJc w:val="left"/>
      <w:pPr>
        <w:ind w:left="1754" w:hanging="360"/>
      </w:pPr>
      <w:rPr>
        <w:rFonts w:hint="default"/>
        <w:lang w:val="en-AU" w:eastAsia="en-AU" w:bidi="en-AU"/>
      </w:rPr>
    </w:lvl>
    <w:lvl w:ilvl="2" w:tplc="7F1A84A6">
      <w:numFmt w:val="bullet"/>
      <w:lvlText w:val="•"/>
      <w:lvlJc w:val="left"/>
      <w:pPr>
        <w:ind w:left="2668" w:hanging="360"/>
      </w:pPr>
      <w:rPr>
        <w:rFonts w:hint="default"/>
        <w:lang w:val="en-AU" w:eastAsia="en-AU" w:bidi="en-AU"/>
      </w:rPr>
    </w:lvl>
    <w:lvl w:ilvl="3" w:tplc="4CAA903C">
      <w:numFmt w:val="bullet"/>
      <w:lvlText w:val="•"/>
      <w:lvlJc w:val="left"/>
      <w:pPr>
        <w:ind w:left="3582" w:hanging="360"/>
      </w:pPr>
      <w:rPr>
        <w:rFonts w:hint="default"/>
        <w:lang w:val="en-AU" w:eastAsia="en-AU" w:bidi="en-AU"/>
      </w:rPr>
    </w:lvl>
    <w:lvl w:ilvl="4" w:tplc="DCC2AD9E">
      <w:numFmt w:val="bullet"/>
      <w:lvlText w:val="•"/>
      <w:lvlJc w:val="left"/>
      <w:pPr>
        <w:ind w:left="4496" w:hanging="360"/>
      </w:pPr>
      <w:rPr>
        <w:rFonts w:hint="default"/>
        <w:lang w:val="en-AU" w:eastAsia="en-AU" w:bidi="en-AU"/>
      </w:rPr>
    </w:lvl>
    <w:lvl w:ilvl="5" w:tplc="2960C660">
      <w:numFmt w:val="bullet"/>
      <w:lvlText w:val="•"/>
      <w:lvlJc w:val="left"/>
      <w:pPr>
        <w:ind w:left="5410" w:hanging="360"/>
      </w:pPr>
      <w:rPr>
        <w:rFonts w:hint="default"/>
        <w:lang w:val="en-AU" w:eastAsia="en-AU" w:bidi="en-AU"/>
      </w:rPr>
    </w:lvl>
    <w:lvl w:ilvl="6" w:tplc="D4B82844">
      <w:numFmt w:val="bullet"/>
      <w:lvlText w:val="•"/>
      <w:lvlJc w:val="left"/>
      <w:pPr>
        <w:ind w:left="6324" w:hanging="360"/>
      </w:pPr>
      <w:rPr>
        <w:rFonts w:hint="default"/>
        <w:lang w:val="en-AU" w:eastAsia="en-AU" w:bidi="en-AU"/>
      </w:rPr>
    </w:lvl>
    <w:lvl w:ilvl="7" w:tplc="0FBAB5C6">
      <w:numFmt w:val="bullet"/>
      <w:lvlText w:val="•"/>
      <w:lvlJc w:val="left"/>
      <w:pPr>
        <w:ind w:left="7238" w:hanging="360"/>
      </w:pPr>
      <w:rPr>
        <w:rFonts w:hint="default"/>
        <w:lang w:val="en-AU" w:eastAsia="en-AU" w:bidi="en-AU"/>
      </w:rPr>
    </w:lvl>
    <w:lvl w:ilvl="8" w:tplc="033A4370">
      <w:numFmt w:val="bullet"/>
      <w:lvlText w:val="•"/>
      <w:lvlJc w:val="left"/>
      <w:pPr>
        <w:ind w:left="8152" w:hanging="360"/>
      </w:pPr>
      <w:rPr>
        <w:rFonts w:hint="default"/>
        <w:lang w:val="en-AU" w:eastAsia="en-AU" w:bidi="en-AU"/>
      </w:rPr>
    </w:lvl>
  </w:abstractNum>
  <w:num w:numId="1">
    <w:abstractNumId w:val="5"/>
  </w:num>
  <w:num w:numId="2">
    <w:abstractNumId w:val="1"/>
  </w:num>
  <w:num w:numId="3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MzMxtjCyMDEytDBW0lEKTi0uzszPAykwrAUAAJIwFiwAAAA="/>
  </w:docVars>
  <w:rsids>
    <w:rsidRoot w:val="0041210C"/>
    <w:rsid w:val="000F67BD"/>
    <w:rsid w:val="00242FC7"/>
    <w:rsid w:val="0027423B"/>
    <w:rsid w:val="00282DB1"/>
    <w:rsid w:val="002F1E96"/>
    <w:rsid w:val="00301F01"/>
    <w:rsid w:val="003279A6"/>
    <w:rsid w:val="0041210C"/>
    <w:rsid w:val="004C4613"/>
    <w:rsid w:val="00541F42"/>
    <w:rsid w:val="005509A5"/>
    <w:rsid w:val="00623803"/>
    <w:rsid w:val="00804B17"/>
    <w:rsid w:val="00871883"/>
    <w:rsid w:val="00992CF0"/>
    <w:rsid w:val="009B6014"/>
    <w:rsid w:val="00AA0EF4"/>
    <w:rsid w:val="00BE482E"/>
    <w:rsid w:val="00C64FDB"/>
    <w:rsid w:val="00CA28B7"/>
    <w:rsid w:val="00DA2C89"/>
    <w:rsid w:val="00E046BF"/>
    <w:rsid w:val="00E935DA"/>
    <w:rsid w:val="00F17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36894"/>
  <w15:docId w15:val="{F45A86FB-7C8D-4B12-9C22-B2EB74386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AU" w:eastAsia="en-AU" w:bidi="en-AU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Trebuchet MS" w:eastAsia="Trebuchet MS" w:hAnsi="Trebuchet MS" w:cs="Trebuchet MS"/>
      <w:sz w:val="29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spacing w:before="93"/>
      <w:ind w:left="840" w:hanging="360"/>
    </w:pPr>
  </w:style>
  <w:style w:type="paragraph" w:customStyle="1" w:styleId="TableParagraph">
    <w:name w:val="Table Paragraph"/>
    <w:basedOn w:val="Normal"/>
    <w:uiPriority w:val="1"/>
    <w:qFormat/>
    <w:pPr>
      <w:spacing w:before="54"/>
      <w:ind w:left="2"/>
    </w:pPr>
  </w:style>
  <w:style w:type="character" w:styleId="Hyperlink">
    <w:name w:val="Hyperlink"/>
    <w:basedOn w:val="DefaultParagraphFont"/>
    <w:uiPriority w:val="99"/>
    <w:unhideWhenUsed/>
    <w:rsid w:val="00301F0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43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nsw.scouts.com.au/members-services/scouts-recycling-schem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F3940DF338641BF1E77DB6248ABA4" ma:contentTypeVersion="6" ma:contentTypeDescription="Create a new document." ma:contentTypeScope="" ma:versionID="0b2f34bf97e0d566b37065790ac559f4">
  <xsd:schema xmlns:xsd="http://www.w3.org/2001/XMLSchema" xmlns:xs="http://www.w3.org/2001/XMLSchema" xmlns:p="http://schemas.microsoft.com/office/2006/metadata/properties" xmlns:ns2="bc0f21fc-836c-4e36-81b6-7d3927933d9f" targetNamespace="http://schemas.microsoft.com/office/2006/metadata/properties" ma:root="true" ma:fieldsID="e3dd6b393285624f5519e140e2995167" ns2:_="">
    <xsd:import namespace="bc0f21fc-836c-4e36-81b6-7d3927933d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f21fc-836c-4e36-81b6-7d3927933d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E0E2DC-67FB-4FBA-BBA4-7685845EA9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0f21fc-836c-4e36-81b6-7d3927933d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9C242C-E173-4FB2-AFEB-C34F4F3651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3DF22F-2764-4413-811C-0E724EC21AD4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bc0f21fc-836c-4e36-81b6-7d3927933d9f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Parramatta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Peters</dc:creator>
  <cp:lastModifiedBy>Bruce Mills</cp:lastModifiedBy>
  <cp:revision>13</cp:revision>
  <dcterms:created xsi:type="dcterms:W3CDTF">2018-09-14T05:06:00Z</dcterms:created>
  <dcterms:modified xsi:type="dcterms:W3CDTF">2018-09-28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2T00:00:00Z</vt:filetime>
  </property>
  <property fmtid="{D5CDD505-2E9C-101B-9397-08002B2CF9AE}" pid="3" name="Creator">
    <vt:lpwstr>Writer</vt:lpwstr>
  </property>
  <property fmtid="{D5CDD505-2E9C-101B-9397-08002B2CF9AE}" pid="4" name="LastSaved">
    <vt:filetime>2018-09-14T00:00:00Z</vt:filetime>
  </property>
  <property fmtid="{D5CDD505-2E9C-101B-9397-08002B2CF9AE}" pid="5" name="ContentTypeId">
    <vt:lpwstr>0x0101009E7F3940DF338641BF1E77DB6248ABA4</vt:lpwstr>
  </property>
</Properties>
</file>